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22615" w14:textId="1361ADC6" w:rsidR="00FE25E4" w:rsidRDefault="00FE25E4" w:rsidP="00FE25E4">
      <w:pPr>
        <w:pStyle w:val="Heading1"/>
        <w:jc w:val="center"/>
      </w:pPr>
      <w:r w:rsidRPr="00FE25E4">
        <w:t>Supplementary</w:t>
      </w:r>
      <w:r>
        <w:t xml:space="preserve"> Files</w:t>
      </w:r>
    </w:p>
    <w:p w14:paraId="3E386599" w14:textId="77777777" w:rsidR="00FE25E4" w:rsidRDefault="00FE25E4" w:rsidP="00FE25E4">
      <w:pPr>
        <w:pStyle w:val="FiguresTables"/>
      </w:pPr>
      <w:r>
        <w:rPr>
          <w:noProof/>
        </w:rPr>
        <w:drawing>
          <wp:inline distT="0" distB="0" distL="0" distR="0" wp14:anchorId="1BAFF93D" wp14:editId="48F96D01">
            <wp:extent cx="5733288" cy="3407502"/>
            <wp:effectExtent l="0" t="0" r="0" b="2540"/>
            <wp:docPr id="28" name="Picture 2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90" b="9750"/>
                    <a:stretch/>
                  </pic:blipFill>
                  <pic:spPr bwMode="auto">
                    <a:xfrm>
                      <a:off x="0" y="0"/>
                      <a:ext cx="5733288" cy="3407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E65B1" w14:textId="5975AFEF" w:rsidR="00FE25E4" w:rsidRPr="0061591C" w:rsidRDefault="00FE25E4" w:rsidP="004C7A5B">
      <w:pPr>
        <w:pStyle w:val="FiguresTables"/>
      </w:pPr>
      <w:r w:rsidRPr="0061591C">
        <w:t xml:space="preserve">Figure </w:t>
      </w:r>
      <w:r>
        <w:t>S1</w:t>
      </w:r>
      <w:r w:rsidRPr="0061591C">
        <w:t xml:space="preserve"> Optimized Routes of </w:t>
      </w:r>
      <w:r>
        <w:t xml:space="preserve">the </w:t>
      </w:r>
      <w:r w:rsidRPr="0061591C">
        <w:t>a) Conventional Waste Collection, b) Sensor-based Waste Collection</w:t>
      </w:r>
      <w:r>
        <w:t xml:space="preserve"> (</w:t>
      </w:r>
      <w:r w:rsidRPr="0061591C">
        <w:t>Low-service Day</w:t>
      </w:r>
      <w:r>
        <w:t>)</w:t>
      </w:r>
      <w:r w:rsidRPr="0061591C">
        <w:t>, c) Sensor-based Waste Collection</w:t>
      </w:r>
      <w:r>
        <w:t xml:space="preserve"> (</w:t>
      </w:r>
      <w:r w:rsidRPr="0061591C">
        <w:t>High-service Day</w:t>
      </w:r>
      <w:r>
        <w:t>)</w:t>
      </w:r>
      <w:r w:rsidRPr="0061591C">
        <w:t xml:space="preserve">, d) </w:t>
      </w:r>
      <w:r>
        <w:t>Knowledge</w:t>
      </w:r>
      <w:r w:rsidRPr="0061591C">
        <w:t>-based Waste Collection</w:t>
      </w:r>
      <w:r>
        <w:t xml:space="preserve"> (</w:t>
      </w:r>
      <w:r w:rsidRPr="0061591C">
        <w:t>Low-service Day</w:t>
      </w:r>
      <w:r>
        <w:t>)</w:t>
      </w:r>
      <w:r w:rsidRPr="0061591C">
        <w:t xml:space="preserve">, </w:t>
      </w:r>
      <w:r>
        <w:t xml:space="preserve">and </w:t>
      </w:r>
      <w:r w:rsidRPr="0061591C">
        <w:t xml:space="preserve">e) </w:t>
      </w:r>
      <w:r>
        <w:t>Knowledge</w:t>
      </w:r>
      <w:r w:rsidRPr="0061591C">
        <w:t>-based Waste Collection</w:t>
      </w:r>
      <w:r>
        <w:t xml:space="preserve"> (</w:t>
      </w:r>
      <w:r w:rsidRPr="0061591C">
        <w:t>High-service Day</w:t>
      </w:r>
      <w:r>
        <w:t>)</w:t>
      </w:r>
    </w:p>
    <w:p w14:paraId="7A91961A" w14:textId="77777777" w:rsidR="00FE25E4" w:rsidRDefault="00FE25E4" w:rsidP="003946FA"/>
    <w:p w14:paraId="14DC18DA" w14:textId="77777777" w:rsidR="00FE25E4" w:rsidRDefault="00FE25E4" w:rsidP="003946FA"/>
    <w:sectPr w:rsidR="00FE25E4" w:rsidSect="00ED2FBF"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35550" w14:textId="77777777" w:rsidR="00874679" w:rsidRDefault="00874679" w:rsidP="00750B45">
      <w:pPr>
        <w:spacing w:before="0" w:after="0" w:line="240" w:lineRule="auto"/>
      </w:pPr>
      <w:r>
        <w:separator/>
      </w:r>
    </w:p>
  </w:endnote>
  <w:endnote w:type="continuationSeparator" w:id="0">
    <w:p w14:paraId="3E170263" w14:textId="77777777" w:rsidR="00874679" w:rsidRDefault="00874679" w:rsidP="00750B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5227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867566" w14:textId="4AF35D40" w:rsidR="00D82A78" w:rsidRDefault="00D82A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698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C6D7DE" w14:textId="77777777" w:rsidR="00D82A78" w:rsidRDefault="00D82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F72B5" w14:textId="77777777" w:rsidR="00874679" w:rsidRDefault="00874679" w:rsidP="00750B45">
      <w:pPr>
        <w:spacing w:before="0" w:after="0" w:line="240" w:lineRule="auto"/>
      </w:pPr>
      <w:r>
        <w:separator/>
      </w:r>
    </w:p>
  </w:footnote>
  <w:footnote w:type="continuationSeparator" w:id="0">
    <w:p w14:paraId="19CCF68C" w14:textId="77777777" w:rsidR="00874679" w:rsidRDefault="00874679" w:rsidP="00750B4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625FC"/>
    <w:multiLevelType w:val="multilevel"/>
    <w:tmpl w:val="58F049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3513C9"/>
    <w:multiLevelType w:val="hybridMultilevel"/>
    <w:tmpl w:val="79C88F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572BA9"/>
    <w:multiLevelType w:val="hybridMultilevel"/>
    <w:tmpl w:val="BBE85E50"/>
    <w:lvl w:ilvl="0" w:tplc="ACEA39BE">
      <w:start w:val="4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7F42CB2"/>
    <w:multiLevelType w:val="hybridMultilevel"/>
    <w:tmpl w:val="ED4E5E62"/>
    <w:lvl w:ilvl="0" w:tplc="4516ED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C81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9C4C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C6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4AB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EA6F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B83C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320D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B4C3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C970BE"/>
    <w:multiLevelType w:val="multilevel"/>
    <w:tmpl w:val="0B08B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F24FD3"/>
    <w:multiLevelType w:val="hybridMultilevel"/>
    <w:tmpl w:val="2B4C55C2"/>
    <w:lvl w:ilvl="0" w:tplc="7C289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4E92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B207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32B9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0A50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566E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1E5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7EDE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6236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53341F6"/>
    <w:multiLevelType w:val="hybridMultilevel"/>
    <w:tmpl w:val="8C1207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7E3C84"/>
    <w:multiLevelType w:val="hybridMultilevel"/>
    <w:tmpl w:val="1C4E2E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A0501B"/>
    <w:multiLevelType w:val="hybridMultilevel"/>
    <w:tmpl w:val="BF0A9ABE"/>
    <w:lvl w:ilvl="0" w:tplc="051662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E60D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12BD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80D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5CB6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1617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E25E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9047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FA77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D9D7A9D"/>
    <w:multiLevelType w:val="multilevel"/>
    <w:tmpl w:val="4B02DB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3A41AE0"/>
    <w:multiLevelType w:val="hybridMultilevel"/>
    <w:tmpl w:val="90D81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D31C3"/>
    <w:multiLevelType w:val="hybridMultilevel"/>
    <w:tmpl w:val="ED9651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C62461"/>
    <w:multiLevelType w:val="hybridMultilevel"/>
    <w:tmpl w:val="C7744D96"/>
    <w:lvl w:ilvl="0" w:tplc="F86CF7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DCC4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6264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BA9B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6AE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4A2E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3C6F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02C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E9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016C21"/>
    <w:multiLevelType w:val="hybridMultilevel"/>
    <w:tmpl w:val="F8129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9E5C3F"/>
    <w:multiLevelType w:val="hybridMultilevel"/>
    <w:tmpl w:val="307C4C56"/>
    <w:lvl w:ilvl="0" w:tplc="E2905CB4">
      <w:start w:val="1"/>
      <w:numFmt w:val="decimal"/>
      <w:lvlText w:val="2.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0940281">
    <w:abstractNumId w:val="1"/>
  </w:num>
  <w:num w:numId="2" w16cid:durableId="1013991647">
    <w:abstractNumId w:val="7"/>
  </w:num>
  <w:num w:numId="3" w16cid:durableId="1085149282">
    <w:abstractNumId w:val="11"/>
  </w:num>
  <w:num w:numId="4" w16cid:durableId="696613917">
    <w:abstractNumId w:val="0"/>
  </w:num>
  <w:num w:numId="5" w16cid:durableId="1852984734">
    <w:abstractNumId w:val="10"/>
  </w:num>
  <w:num w:numId="6" w16cid:durableId="992638354">
    <w:abstractNumId w:val="9"/>
  </w:num>
  <w:num w:numId="7" w16cid:durableId="1890729514">
    <w:abstractNumId w:val="2"/>
  </w:num>
  <w:num w:numId="8" w16cid:durableId="124082404">
    <w:abstractNumId w:val="6"/>
  </w:num>
  <w:num w:numId="9" w16cid:durableId="353270590">
    <w:abstractNumId w:val="3"/>
  </w:num>
  <w:num w:numId="10" w16cid:durableId="388042136">
    <w:abstractNumId w:val="12"/>
  </w:num>
  <w:num w:numId="11" w16cid:durableId="71781413">
    <w:abstractNumId w:val="8"/>
  </w:num>
  <w:num w:numId="12" w16cid:durableId="736168725">
    <w:abstractNumId w:val="5"/>
  </w:num>
  <w:num w:numId="13" w16cid:durableId="284897944">
    <w:abstractNumId w:val="4"/>
  </w:num>
  <w:num w:numId="14" w16cid:durableId="12103418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544887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MTE1tTQ0szQ0NDNR0lEKTi0uzszPAykwqgUAGeyamiwAAAA="/>
  </w:docVars>
  <w:rsids>
    <w:rsidRoot w:val="00235ED5"/>
    <w:rsid w:val="0000021A"/>
    <w:rsid w:val="0000249A"/>
    <w:rsid w:val="00003E4A"/>
    <w:rsid w:val="00004841"/>
    <w:rsid w:val="000067EF"/>
    <w:rsid w:val="000122EE"/>
    <w:rsid w:val="000128DC"/>
    <w:rsid w:val="0001343C"/>
    <w:rsid w:val="000162AB"/>
    <w:rsid w:val="00017DE2"/>
    <w:rsid w:val="00020030"/>
    <w:rsid w:val="00024773"/>
    <w:rsid w:val="00026DEC"/>
    <w:rsid w:val="00030BF1"/>
    <w:rsid w:val="000318DB"/>
    <w:rsid w:val="0003269F"/>
    <w:rsid w:val="00032B49"/>
    <w:rsid w:val="00032D80"/>
    <w:rsid w:val="00033C0D"/>
    <w:rsid w:val="000341AE"/>
    <w:rsid w:val="000353FE"/>
    <w:rsid w:val="00036F8F"/>
    <w:rsid w:val="0004004B"/>
    <w:rsid w:val="000510AA"/>
    <w:rsid w:val="00051647"/>
    <w:rsid w:val="00053557"/>
    <w:rsid w:val="000538F5"/>
    <w:rsid w:val="000540A9"/>
    <w:rsid w:val="0005628C"/>
    <w:rsid w:val="00062D49"/>
    <w:rsid w:val="00063753"/>
    <w:rsid w:val="000643D5"/>
    <w:rsid w:val="0006533D"/>
    <w:rsid w:val="00065C60"/>
    <w:rsid w:val="00065E9A"/>
    <w:rsid w:val="0006677F"/>
    <w:rsid w:val="00066C27"/>
    <w:rsid w:val="00070D4F"/>
    <w:rsid w:val="00073A54"/>
    <w:rsid w:val="0007580C"/>
    <w:rsid w:val="00075898"/>
    <w:rsid w:val="00077A0D"/>
    <w:rsid w:val="000866CA"/>
    <w:rsid w:val="000902BD"/>
    <w:rsid w:val="00090E4F"/>
    <w:rsid w:val="0009444B"/>
    <w:rsid w:val="00095AEF"/>
    <w:rsid w:val="00095D23"/>
    <w:rsid w:val="000A24A5"/>
    <w:rsid w:val="000A2F94"/>
    <w:rsid w:val="000A31DA"/>
    <w:rsid w:val="000A47A0"/>
    <w:rsid w:val="000A5C8E"/>
    <w:rsid w:val="000A6119"/>
    <w:rsid w:val="000A6BEF"/>
    <w:rsid w:val="000B2429"/>
    <w:rsid w:val="000B2559"/>
    <w:rsid w:val="000B4F2C"/>
    <w:rsid w:val="000B527E"/>
    <w:rsid w:val="000B61C1"/>
    <w:rsid w:val="000B7E2D"/>
    <w:rsid w:val="000C0445"/>
    <w:rsid w:val="000C4283"/>
    <w:rsid w:val="000C5D9A"/>
    <w:rsid w:val="000D10F2"/>
    <w:rsid w:val="000D2230"/>
    <w:rsid w:val="000D25B7"/>
    <w:rsid w:val="000D267A"/>
    <w:rsid w:val="000D2F68"/>
    <w:rsid w:val="000E15A5"/>
    <w:rsid w:val="000E4327"/>
    <w:rsid w:val="000E44F2"/>
    <w:rsid w:val="000E4B5C"/>
    <w:rsid w:val="000E553E"/>
    <w:rsid w:val="000F1989"/>
    <w:rsid w:val="000F2EBA"/>
    <w:rsid w:val="000F3079"/>
    <w:rsid w:val="000F3EDC"/>
    <w:rsid w:val="000F496A"/>
    <w:rsid w:val="000F4A01"/>
    <w:rsid w:val="000F6431"/>
    <w:rsid w:val="000F7447"/>
    <w:rsid w:val="000F7C40"/>
    <w:rsid w:val="00107E05"/>
    <w:rsid w:val="00107EB8"/>
    <w:rsid w:val="00110183"/>
    <w:rsid w:val="0011077A"/>
    <w:rsid w:val="00112F21"/>
    <w:rsid w:val="00117434"/>
    <w:rsid w:val="00117A8B"/>
    <w:rsid w:val="00121D3D"/>
    <w:rsid w:val="00121E24"/>
    <w:rsid w:val="00126159"/>
    <w:rsid w:val="00133280"/>
    <w:rsid w:val="001355A5"/>
    <w:rsid w:val="00137503"/>
    <w:rsid w:val="00137F30"/>
    <w:rsid w:val="0014058E"/>
    <w:rsid w:val="00140E01"/>
    <w:rsid w:val="00142A6C"/>
    <w:rsid w:val="001440FF"/>
    <w:rsid w:val="001477A1"/>
    <w:rsid w:val="00150C94"/>
    <w:rsid w:val="0015193F"/>
    <w:rsid w:val="0015293C"/>
    <w:rsid w:val="001559C5"/>
    <w:rsid w:val="00156FD2"/>
    <w:rsid w:val="00163055"/>
    <w:rsid w:val="001631D5"/>
    <w:rsid w:val="001631EC"/>
    <w:rsid w:val="001714E5"/>
    <w:rsid w:val="001721C7"/>
    <w:rsid w:val="00173002"/>
    <w:rsid w:val="00173FDC"/>
    <w:rsid w:val="001758AE"/>
    <w:rsid w:val="00175B54"/>
    <w:rsid w:val="00181842"/>
    <w:rsid w:val="001824B9"/>
    <w:rsid w:val="001924E7"/>
    <w:rsid w:val="00194C49"/>
    <w:rsid w:val="0019553F"/>
    <w:rsid w:val="00195562"/>
    <w:rsid w:val="0019692E"/>
    <w:rsid w:val="00197F55"/>
    <w:rsid w:val="001A01F0"/>
    <w:rsid w:val="001A4274"/>
    <w:rsid w:val="001A6E0E"/>
    <w:rsid w:val="001B0171"/>
    <w:rsid w:val="001B0F64"/>
    <w:rsid w:val="001B276C"/>
    <w:rsid w:val="001B40B1"/>
    <w:rsid w:val="001B4BE7"/>
    <w:rsid w:val="001B58F0"/>
    <w:rsid w:val="001B5B61"/>
    <w:rsid w:val="001B795A"/>
    <w:rsid w:val="001C02F5"/>
    <w:rsid w:val="001C3C72"/>
    <w:rsid w:val="001C5875"/>
    <w:rsid w:val="001C6B05"/>
    <w:rsid w:val="001C6CA8"/>
    <w:rsid w:val="001C715B"/>
    <w:rsid w:val="001D0317"/>
    <w:rsid w:val="001D2E25"/>
    <w:rsid w:val="001D4902"/>
    <w:rsid w:val="001D5680"/>
    <w:rsid w:val="001D64E2"/>
    <w:rsid w:val="001D698D"/>
    <w:rsid w:val="001E0494"/>
    <w:rsid w:val="001E0542"/>
    <w:rsid w:val="001E469A"/>
    <w:rsid w:val="001E6360"/>
    <w:rsid w:val="001E6D46"/>
    <w:rsid w:val="001E6D53"/>
    <w:rsid w:val="001F0F2A"/>
    <w:rsid w:val="001F17E5"/>
    <w:rsid w:val="001F2EBD"/>
    <w:rsid w:val="00200802"/>
    <w:rsid w:val="00200F43"/>
    <w:rsid w:val="00201A07"/>
    <w:rsid w:val="00202E42"/>
    <w:rsid w:val="0020365A"/>
    <w:rsid w:val="0020370D"/>
    <w:rsid w:val="0020397D"/>
    <w:rsid w:val="00204269"/>
    <w:rsid w:val="00207931"/>
    <w:rsid w:val="00213C4A"/>
    <w:rsid w:val="00213C5B"/>
    <w:rsid w:val="00215348"/>
    <w:rsid w:val="002158BB"/>
    <w:rsid w:val="002164E2"/>
    <w:rsid w:val="00216559"/>
    <w:rsid w:val="00216AD0"/>
    <w:rsid w:val="00222572"/>
    <w:rsid w:val="002243EF"/>
    <w:rsid w:val="00225773"/>
    <w:rsid w:val="00226B38"/>
    <w:rsid w:val="00227FD7"/>
    <w:rsid w:val="00230AB3"/>
    <w:rsid w:val="00232FE6"/>
    <w:rsid w:val="002331C9"/>
    <w:rsid w:val="00234AB0"/>
    <w:rsid w:val="00235C62"/>
    <w:rsid w:val="00235ED5"/>
    <w:rsid w:val="0024021C"/>
    <w:rsid w:val="00240D2F"/>
    <w:rsid w:val="0024191C"/>
    <w:rsid w:val="00253152"/>
    <w:rsid w:val="00253D92"/>
    <w:rsid w:val="002540CD"/>
    <w:rsid w:val="002556BF"/>
    <w:rsid w:val="00255A7E"/>
    <w:rsid w:val="00261038"/>
    <w:rsid w:val="00264460"/>
    <w:rsid w:val="00264B91"/>
    <w:rsid w:val="00266067"/>
    <w:rsid w:val="00266B34"/>
    <w:rsid w:val="00270A72"/>
    <w:rsid w:val="00272CFB"/>
    <w:rsid w:val="00273699"/>
    <w:rsid w:val="002768F5"/>
    <w:rsid w:val="00276E09"/>
    <w:rsid w:val="002779DB"/>
    <w:rsid w:val="00281062"/>
    <w:rsid w:val="002837A1"/>
    <w:rsid w:val="00286467"/>
    <w:rsid w:val="0028763D"/>
    <w:rsid w:val="00290412"/>
    <w:rsid w:val="00292370"/>
    <w:rsid w:val="00292FCA"/>
    <w:rsid w:val="00294FC1"/>
    <w:rsid w:val="0029537C"/>
    <w:rsid w:val="002964BE"/>
    <w:rsid w:val="00296721"/>
    <w:rsid w:val="00297DF7"/>
    <w:rsid w:val="002A0FBE"/>
    <w:rsid w:val="002A4886"/>
    <w:rsid w:val="002A4CD0"/>
    <w:rsid w:val="002A6F6C"/>
    <w:rsid w:val="002B016C"/>
    <w:rsid w:val="002B0B1C"/>
    <w:rsid w:val="002B1E13"/>
    <w:rsid w:val="002B54F3"/>
    <w:rsid w:val="002B73FD"/>
    <w:rsid w:val="002C3FB3"/>
    <w:rsid w:val="002C410F"/>
    <w:rsid w:val="002C4A30"/>
    <w:rsid w:val="002D53D4"/>
    <w:rsid w:val="002D7EA6"/>
    <w:rsid w:val="002E0E90"/>
    <w:rsid w:val="002E1680"/>
    <w:rsid w:val="002E19E5"/>
    <w:rsid w:val="002E1B5D"/>
    <w:rsid w:val="002E40E1"/>
    <w:rsid w:val="002E4779"/>
    <w:rsid w:val="002F0701"/>
    <w:rsid w:val="002F0D70"/>
    <w:rsid w:val="002F15AF"/>
    <w:rsid w:val="002F24FA"/>
    <w:rsid w:val="002F5219"/>
    <w:rsid w:val="002F5C8E"/>
    <w:rsid w:val="002F6360"/>
    <w:rsid w:val="00300442"/>
    <w:rsid w:val="00301751"/>
    <w:rsid w:val="00302399"/>
    <w:rsid w:val="00303C43"/>
    <w:rsid w:val="00305594"/>
    <w:rsid w:val="00305B27"/>
    <w:rsid w:val="00305B67"/>
    <w:rsid w:val="00306FC7"/>
    <w:rsid w:val="00307DCF"/>
    <w:rsid w:val="00310F32"/>
    <w:rsid w:val="00312964"/>
    <w:rsid w:val="00313E42"/>
    <w:rsid w:val="0031565B"/>
    <w:rsid w:val="00315F0E"/>
    <w:rsid w:val="00316AEB"/>
    <w:rsid w:val="00317E8D"/>
    <w:rsid w:val="003202AC"/>
    <w:rsid w:val="00320FB6"/>
    <w:rsid w:val="00321AB4"/>
    <w:rsid w:val="00321D66"/>
    <w:rsid w:val="00321F27"/>
    <w:rsid w:val="00330DFA"/>
    <w:rsid w:val="00331157"/>
    <w:rsid w:val="00331F26"/>
    <w:rsid w:val="003337D3"/>
    <w:rsid w:val="00333B17"/>
    <w:rsid w:val="00333FB4"/>
    <w:rsid w:val="0033439D"/>
    <w:rsid w:val="00335DB8"/>
    <w:rsid w:val="00336D1F"/>
    <w:rsid w:val="003426DD"/>
    <w:rsid w:val="003438FD"/>
    <w:rsid w:val="003502EF"/>
    <w:rsid w:val="00354593"/>
    <w:rsid w:val="00356B86"/>
    <w:rsid w:val="00360C0D"/>
    <w:rsid w:val="00361BA9"/>
    <w:rsid w:val="00363B17"/>
    <w:rsid w:val="00364565"/>
    <w:rsid w:val="00371E04"/>
    <w:rsid w:val="003720FB"/>
    <w:rsid w:val="0037364A"/>
    <w:rsid w:val="00374770"/>
    <w:rsid w:val="00375380"/>
    <w:rsid w:val="003764B6"/>
    <w:rsid w:val="00381388"/>
    <w:rsid w:val="00381AAE"/>
    <w:rsid w:val="0038252D"/>
    <w:rsid w:val="00384C60"/>
    <w:rsid w:val="0038744F"/>
    <w:rsid w:val="00387A73"/>
    <w:rsid w:val="00391F66"/>
    <w:rsid w:val="003946FA"/>
    <w:rsid w:val="003A241D"/>
    <w:rsid w:val="003A3BA4"/>
    <w:rsid w:val="003A4C3B"/>
    <w:rsid w:val="003A571E"/>
    <w:rsid w:val="003A78E0"/>
    <w:rsid w:val="003B0B85"/>
    <w:rsid w:val="003B18AF"/>
    <w:rsid w:val="003B238C"/>
    <w:rsid w:val="003B2E2A"/>
    <w:rsid w:val="003B2F18"/>
    <w:rsid w:val="003B4039"/>
    <w:rsid w:val="003B4A33"/>
    <w:rsid w:val="003B64F6"/>
    <w:rsid w:val="003C063C"/>
    <w:rsid w:val="003C0CCD"/>
    <w:rsid w:val="003C350D"/>
    <w:rsid w:val="003C3A6F"/>
    <w:rsid w:val="003C3B8B"/>
    <w:rsid w:val="003C79C9"/>
    <w:rsid w:val="003D0381"/>
    <w:rsid w:val="003D111A"/>
    <w:rsid w:val="003D2529"/>
    <w:rsid w:val="003D2DD3"/>
    <w:rsid w:val="003D3FAA"/>
    <w:rsid w:val="003D7381"/>
    <w:rsid w:val="003D7EC7"/>
    <w:rsid w:val="003E30BA"/>
    <w:rsid w:val="003E3607"/>
    <w:rsid w:val="003E399A"/>
    <w:rsid w:val="003E40C0"/>
    <w:rsid w:val="003E4777"/>
    <w:rsid w:val="003E4AB1"/>
    <w:rsid w:val="003E5C74"/>
    <w:rsid w:val="003E5F2A"/>
    <w:rsid w:val="003E5F85"/>
    <w:rsid w:val="003F1BAA"/>
    <w:rsid w:val="003F2CCC"/>
    <w:rsid w:val="003F43EB"/>
    <w:rsid w:val="003F4BA5"/>
    <w:rsid w:val="003F52F5"/>
    <w:rsid w:val="003F5567"/>
    <w:rsid w:val="00403ECF"/>
    <w:rsid w:val="00405BF0"/>
    <w:rsid w:val="0041021F"/>
    <w:rsid w:val="004106DD"/>
    <w:rsid w:val="004116FE"/>
    <w:rsid w:val="004123C4"/>
    <w:rsid w:val="004144FA"/>
    <w:rsid w:val="00414F04"/>
    <w:rsid w:val="004166AF"/>
    <w:rsid w:val="00416ECE"/>
    <w:rsid w:val="00416F25"/>
    <w:rsid w:val="00420B2B"/>
    <w:rsid w:val="00421178"/>
    <w:rsid w:val="004227DD"/>
    <w:rsid w:val="00422D2E"/>
    <w:rsid w:val="00431B85"/>
    <w:rsid w:val="0043526F"/>
    <w:rsid w:val="00436D19"/>
    <w:rsid w:val="0044611D"/>
    <w:rsid w:val="00450112"/>
    <w:rsid w:val="00450966"/>
    <w:rsid w:val="00450F86"/>
    <w:rsid w:val="00450F88"/>
    <w:rsid w:val="0045135D"/>
    <w:rsid w:val="00457220"/>
    <w:rsid w:val="00462C0F"/>
    <w:rsid w:val="00464F30"/>
    <w:rsid w:val="004702D6"/>
    <w:rsid w:val="00470535"/>
    <w:rsid w:val="00473CD2"/>
    <w:rsid w:val="00473E8E"/>
    <w:rsid w:val="00475210"/>
    <w:rsid w:val="004764F7"/>
    <w:rsid w:val="00476DBD"/>
    <w:rsid w:val="0047789C"/>
    <w:rsid w:val="00481C15"/>
    <w:rsid w:val="00485B01"/>
    <w:rsid w:val="0048678A"/>
    <w:rsid w:val="004876ED"/>
    <w:rsid w:val="00487B18"/>
    <w:rsid w:val="0049110E"/>
    <w:rsid w:val="004929DC"/>
    <w:rsid w:val="00493964"/>
    <w:rsid w:val="004955E4"/>
    <w:rsid w:val="00496ADF"/>
    <w:rsid w:val="00497332"/>
    <w:rsid w:val="004A138F"/>
    <w:rsid w:val="004A1ED8"/>
    <w:rsid w:val="004A27A5"/>
    <w:rsid w:val="004A3265"/>
    <w:rsid w:val="004A3D7E"/>
    <w:rsid w:val="004B0CF2"/>
    <w:rsid w:val="004B1CFE"/>
    <w:rsid w:val="004B25FA"/>
    <w:rsid w:val="004B308C"/>
    <w:rsid w:val="004B5E88"/>
    <w:rsid w:val="004B74EE"/>
    <w:rsid w:val="004C05CC"/>
    <w:rsid w:val="004C1EB2"/>
    <w:rsid w:val="004C22A6"/>
    <w:rsid w:val="004C51DC"/>
    <w:rsid w:val="004C53B9"/>
    <w:rsid w:val="004C5E28"/>
    <w:rsid w:val="004C6BDD"/>
    <w:rsid w:val="004C7A5B"/>
    <w:rsid w:val="004D00B2"/>
    <w:rsid w:val="004D0A89"/>
    <w:rsid w:val="004D0E5B"/>
    <w:rsid w:val="004D1B99"/>
    <w:rsid w:val="004D45E8"/>
    <w:rsid w:val="004D61B5"/>
    <w:rsid w:val="004D7523"/>
    <w:rsid w:val="004D7820"/>
    <w:rsid w:val="004E3482"/>
    <w:rsid w:val="004E35AC"/>
    <w:rsid w:val="004E4D64"/>
    <w:rsid w:val="004E53B7"/>
    <w:rsid w:val="004E6DFC"/>
    <w:rsid w:val="004F182E"/>
    <w:rsid w:val="004F30AF"/>
    <w:rsid w:val="004F7547"/>
    <w:rsid w:val="00500A03"/>
    <w:rsid w:val="0050356E"/>
    <w:rsid w:val="00503DE7"/>
    <w:rsid w:val="005049B6"/>
    <w:rsid w:val="00504A65"/>
    <w:rsid w:val="00504E34"/>
    <w:rsid w:val="0050652E"/>
    <w:rsid w:val="005070C0"/>
    <w:rsid w:val="0050756A"/>
    <w:rsid w:val="005125CD"/>
    <w:rsid w:val="00512D09"/>
    <w:rsid w:val="00515541"/>
    <w:rsid w:val="00517787"/>
    <w:rsid w:val="00520CE5"/>
    <w:rsid w:val="005213E5"/>
    <w:rsid w:val="005231B9"/>
    <w:rsid w:val="0052606E"/>
    <w:rsid w:val="0052711A"/>
    <w:rsid w:val="00530BA1"/>
    <w:rsid w:val="00530DAE"/>
    <w:rsid w:val="005317F8"/>
    <w:rsid w:val="0053565C"/>
    <w:rsid w:val="005375DB"/>
    <w:rsid w:val="005430B0"/>
    <w:rsid w:val="00547881"/>
    <w:rsid w:val="00547E53"/>
    <w:rsid w:val="00552417"/>
    <w:rsid w:val="005527CE"/>
    <w:rsid w:val="00557DF5"/>
    <w:rsid w:val="00560EA1"/>
    <w:rsid w:val="00564805"/>
    <w:rsid w:val="0056507A"/>
    <w:rsid w:val="00565558"/>
    <w:rsid w:val="0056669C"/>
    <w:rsid w:val="005669E5"/>
    <w:rsid w:val="00566FCF"/>
    <w:rsid w:val="00567A1F"/>
    <w:rsid w:val="0057176A"/>
    <w:rsid w:val="00572447"/>
    <w:rsid w:val="005739B7"/>
    <w:rsid w:val="00573F98"/>
    <w:rsid w:val="00574893"/>
    <w:rsid w:val="00576896"/>
    <w:rsid w:val="00581470"/>
    <w:rsid w:val="005839EA"/>
    <w:rsid w:val="005853A4"/>
    <w:rsid w:val="0058756C"/>
    <w:rsid w:val="00587FA8"/>
    <w:rsid w:val="00596532"/>
    <w:rsid w:val="005971FF"/>
    <w:rsid w:val="005A0420"/>
    <w:rsid w:val="005A0DF6"/>
    <w:rsid w:val="005A29B5"/>
    <w:rsid w:val="005A3810"/>
    <w:rsid w:val="005A4502"/>
    <w:rsid w:val="005A4AF1"/>
    <w:rsid w:val="005A57DF"/>
    <w:rsid w:val="005A6C99"/>
    <w:rsid w:val="005A79D8"/>
    <w:rsid w:val="005B3130"/>
    <w:rsid w:val="005B4492"/>
    <w:rsid w:val="005B472B"/>
    <w:rsid w:val="005B6C33"/>
    <w:rsid w:val="005B7427"/>
    <w:rsid w:val="005B7FEE"/>
    <w:rsid w:val="005C2963"/>
    <w:rsid w:val="005C42D2"/>
    <w:rsid w:val="005C71FA"/>
    <w:rsid w:val="005D0991"/>
    <w:rsid w:val="005D0996"/>
    <w:rsid w:val="005D09CC"/>
    <w:rsid w:val="005D2044"/>
    <w:rsid w:val="005D3667"/>
    <w:rsid w:val="005D3A4D"/>
    <w:rsid w:val="005D620C"/>
    <w:rsid w:val="005E0E05"/>
    <w:rsid w:val="005E47D8"/>
    <w:rsid w:val="005E548B"/>
    <w:rsid w:val="005E5A54"/>
    <w:rsid w:val="005E7F34"/>
    <w:rsid w:val="005F0C31"/>
    <w:rsid w:val="005F11DB"/>
    <w:rsid w:val="005F221E"/>
    <w:rsid w:val="005F27E9"/>
    <w:rsid w:val="005F2A5E"/>
    <w:rsid w:val="005F3C44"/>
    <w:rsid w:val="005F4BA2"/>
    <w:rsid w:val="005F5037"/>
    <w:rsid w:val="005F60EA"/>
    <w:rsid w:val="005F664E"/>
    <w:rsid w:val="005F7138"/>
    <w:rsid w:val="005F7A35"/>
    <w:rsid w:val="006035F0"/>
    <w:rsid w:val="00603778"/>
    <w:rsid w:val="00604F23"/>
    <w:rsid w:val="006057C9"/>
    <w:rsid w:val="00606D3B"/>
    <w:rsid w:val="006074EC"/>
    <w:rsid w:val="0061026F"/>
    <w:rsid w:val="00610A33"/>
    <w:rsid w:val="00611E1F"/>
    <w:rsid w:val="006121CE"/>
    <w:rsid w:val="00613D05"/>
    <w:rsid w:val="0061591C"/>
    <w:rsid w:val="00615D44"/>
    <w:rsid w:val="00616294"/>
    <w:rsid w:val="00616A9A"/>
    <w:rsid w:val="00616E93"/>
    <w:rsid w:val="00617CAE"/>
    <w:rsid w:val="00617D73"/>
    <w:rsid w:val="00621285"/>
    <w:rsid w:val="00621978"/>
    <w:rsid w:val="0062392C"/>
    <w:rsid w:val="00625B8E"/>
    <w:rsid w:val="00625EF8"/>
    <w:rsid w:val="00626FE7"/>
    <w:rsid w:val="00630B30"/>
    <w:rsid w:val="006312A0"/>
    <w:rsid w:val="00632C44"/>
    <w:rsid w:val="0063393F"/>
    <w:rsid w:val="00634227"/>
    <w:rsid w:val="006442E4"/>
    <w:rsid w:val="006455C3"/>
    <w:rsid w:val="00646BC1"/>
    <w:rsid w:val="006501AC"/>
    <w:rsid w:val="006520AB"/>
    <w:rsid w:val="0065452B"/>
    <w:rsid w:val="00655FB6"/>
    <w:rsid w:val="00656B1F"/>
    <w:rsid w:val="00657CDD"/>
    <w:rsid w:val="00660649"/>
    <w:rsid w:val="00662BF8"/>
    <w:rsid w:val="00663303"/>
    <w:rsid w:val="00664251"/>
    <w:rsid w:val="00666F90"/>
    <w:rsid w:val="00672328"/>
    <w:rsid w:val="0067329C"/>
    <w:rsid w:val="006745D3"/>
    <w:rsid w:val="006759C3"/>
    <w:rsid w:val="006805C4"/>
    <w:rsid w:val="00681557"/>
    <w:rsid w:val="00681ACE"/>
    <w:rsid w:val="0068205F"/>
    <w:rsid w:val="0068244E"/>
    <w:rsid w:val="006850DD"/>
    <w:rsid w:val="0068569C"/>
    <w:rsid w:val="00686DB6"/>
    <w:rsid w:val="00691A96"/>
    <w:rsid w:val="006951ED"/>
    <w:rsid w:val="00696343"/>
    <w:rsid w:val="00697DE1"/>
    <w:rsid w:val="006A2B24"/>
    <w:rsid w:val="006A2F0D"/>
    <w:rsid w:val="006A36A1"/>
    <w:rsid w:val="006A4F98"/>
    <w:rsid w:val="006A6E5D"/>
    <w:rsid w:val="006B019B"/>
    <w:rsid w:val="006B2497"/>
    <w:rsid w:val="006B28F2"/>
    <w:rsid w:val="006C2E2B"/>
    <w:rsid w:val="006C3E77"/>
    <w:rsid w:val="006C3F79"/>
    <w:rsid w:val="006C460D"/>
    <w:rsid w:val="006C5137"/>
    <w:rsid w:val="006C5881"/>
    <w:rsid w:val="006C6172"/>
    <w:rsid w:val="006C7E05"/>
    <w:rsid w:val="006D47A6"/>
    <w:rsid w:val="006E0ED1"/>
    <w:rsid w:val="006E2815"/>
    <w:rsid w:val="006E29BC"/>
    <w:rsid w:val="006E3A71"/>
    <w:rsid w:val="006E611D"/>
    <w:rsid w:val="006F0B62"/>
    <w:rsid w:val="006F0C09"/>
    <w:rsid w:val="006F3D56"/>
    <w:rsid w:val="006F59F5"/>
    <w:rsid w:val="006F6F4A"/>
    <w:rsid w:val="006F7A2B"/>
    <w:rsid w:val="007003D9"/>
    <w:rsid w:val="00702CBE"/>
    <w:rsid w:val="007055E0"/>
    <w:rsid w:val="00706AE7"/>
    <w:rsid w:val="00712A3B"/>
    <w:rsid w:val="00713268"/>
    <w:rsid w:val="00714F9B"/>
    <w:rsid w:val="0071721E"/>
    <w:rsid w:val="007214D4"/>
    <w:rsid w:val="00722233"/>
    <w:rsid w:val="00726D43"/>
    <w:rsid w:val="00732C2B"/>
    <w:rsid w:val="007337C4"/>
    <w:rsid w:val="0073398C"/>
    <w:rsid w:val="00733FE9"/>
    <w:rsid w:val="00734157"/>
    <w:rsid w:val="0073533C"/>
    <w:rsid w:val="007421FC"/>
    <w:rsid w:val="007430BB"/>
    <w:rsid w:val="00745594"/>
    <w:rsid w:val="0074658E"/>
    <w:rsid w:val="00746C76"/>
    <w:rsid w:val="00746E80"/>
    <w:rsid w:val="007506EB"/>
    <w:rsid w:val="00750B45"/>
    <w:rsid w:val="00750BCA"/>
    <w:rsid w:val="0075385F"/>
    <w:rsid w:val="00755687"/>
    <w:rsid w:val="00760922"/>
    <w:rsid w:val="00760E51"/>
    <w:rsid w:val="00763DCC"/>
    <w:rsid w:val="007645DF"/>
    <w:rsid w:val="00765469"/>
    <w:rsid w:val="0076713F"/>
    <w:rsid w:val="0076724A"/>
    <w:rsid w:val="00771F18"/>
    <w:rsid w:val="007722F2"/>
    <w:rsid w:val="007724DC"/>
    <w:rsid w:val="0077474F"/>
    <w:rsid w:val="00774E7D"/>
    <w:rsid w:val="0077677E"/>
    <w:rsid w:val="007769E5"/>
    <w:rsid w:val="00777F40"/>
    <w:rsid w:val="00780BC2"/>
    <w:rsid w:val="007823BE"/>
    <w:rsid w:val="0078289C"/>
    <w:rsid w:val="007829E7"/>
    <w:rsid w:val="00784008"/>
    <w:rsid w:val="007842DC"/>
    <w:rsid w:val="007912B6"/>
    <w:rsid w:val="00793BC6"/>
    <w:rsid w:val="00796778"/>
    <w:rsid w:val="00797722"/>
    <w:rsid w:val="0079781E"/>
    <w:rsid w:val="007A149D"/>
    <w:rsid w:val="007A201D"/>
    <w:rsid w:val="007A28C2"/>
    <w:rsid w:val="007A7B3E"/>
    <w:rsid w:val="007B25F6"/>
    <w:rsid w:val="007B2CBB"/>
    <w:rsid w:val="007B3B8B"/>
    <w:rsid w:val="007B4C1D"/>
    <w:rsid w:val="007B76EA"/>
    <w:rsid w:val="007B7B6A"/>
    <w:rsid w:val="007B7E8E"/>
    <w:rsid w:val="007C18F0"/>
    <w:rsid w:val="007C1C2A"/>
    <w:rsid w:val="007C2DA2"/>
    <w:rsid w:val="007C789F"/>
    <w:rsid w:val="007C7DFC"/>
    <w:rsid w:val="007D062F"/>
    <w:rsid w:val="007D0F83"/>
    <w:rsid w:val="007D1CF4"/>
    <w:rsid w:val="007D31BF"/>
    <w:rsid w:val="007D357F"/>
    <w:rsid w:val="007D7E4B"/>
    <w:rsid w:val="007F06EF"/>
    <w:rsid w:val="007F1952"/>
    <w:rsid w:val="007F1A98"/>
    <w:rsid w:val="007F294E"/>
    <w:rsid w:val="007F508C"/>
    <w:rsid w:val="00801441"/>
    <w:rsid w:val="00802186"/>
    <w:rsid w:val="00804B72"/>
    <w:rsid w:val="00805083"/>
    <w:rsid w:val="008073D2"/>
    <w:rsid w:val="00807ED0"/>
    <w:rsid w:val="00812C92"/>
    <w:rsid w:val="00813083"/>
    <w:rsid w:val="00813FAF"/>
    <w:rsid w:val="00816273"/>
    <w:rsid w:val="00817958"/>
    <w:rsid w:val="008205AB"/>
    <w:rsid w:val="00821199"/>
    <w:rsid w:val="00823740"/>
    <w:rsid w:val="00824889"/>
    <w:rsid w:val="00825F4C"/>
    <w:rsid w:val="00827610"/>
    <w:rsid w:val="00827A43"/>
    <w:rsid w:val="00830B3E"/>
    <w:rsid w:val="00831783"/>
    <w:rsid w:val="00831860"/>
    <w:rsid w:val="00832234"/>
    <w:rsid w:val="008322DB"/>
    <w:rsid w:val="00835DEA"/>
    <w:rsid w:val="00843BE8"/>
    <w:rsid w:val="0084409F"/>
    <w:rsid w:val="008446E3"/>
    <w:rsid w:val="00844A44"/>
    <w:rsid w:val="008464B6"/>
    <w:rsid w:val="008525AB"/>
    <w:rsid w:val="00853FD4"/>
    <w:rsid w:val="00855E09"/>
    <w:rsid w:val="00856F6B"/>
    <w:rsid w:val="008600A5"/>
    <w:rsid w:val="008638BA"/>
    <w:rsid w:val="0086441B"/>
    <w:rsid w:val="0086573C"/>
    <w:rsid w:val="00870038"/>
    <w:rsid w:val="00871075"/>
    <w:rsid w:val="00874679"/>
    <w:rsid w:val="00875588"/>
    <w:rsid w:val="00876187"/>
    <w:rsid w:val="00876224"/>
    <w:rsid w:val="00880C9B"/>
    <w:rsid w:val="008826CE"/>
    <w:rsid w:val="00882B7C"/>
    <w:rsid w:val="00882CED"/>
    <w:rsid w:val="00883163"/>
    <w:rsid w:val="00883864"/>
    <w:rsid w:val="008839A3"/>
    <w:rsid w:val="00883B20"/>
    <w:rsid w:val="00884561"/>
    <w:rsid w:val="00890642"/>
    <w:rsid w:val="00890B07"/>
    <w:rsid w:val="00891AB0"/>
    <w:rsid w:val="00891CCD"/>
    <w:rsid w:val="0089273C"/>
    <w:rsid w:val="008936B3"/>
    <w:rsid w:val="00893C50"/>
    <w:rsid w:val="00893D7E"/>
    <w:rsid w:val="00894969"/>
    <w:rsid w:val="008A5F49"/>
    <w:rsid w:val="008B0AB3"/>
    <w:rsid w:val="008B2F4A"/>
    <w:rsid w:val="008B4C6C"/>
    <w:rsid w:val="008C3701"/>
    <w:rsid w:val="008C429A"/>
    <w:rsid w:val="008C54D6"/>
    <w:rsid w:val="008C5842"/>
    <w:rsid w:val="008C5953"/>
    <w:rsid w:val="008C6293"/>
    <w:rsid w:val="008C652E"/>
    <w:rsid w:val="008C7364"/>
    <w:rsid w:val="008D00FD"/>
    <w:rsid w:val="008D106C"/>
    <w:rsid w:val="008D3F33"/>
    <w:rsid w:val="008D4639"/>
    <w:rsid w:val="008D538D"/>
    <w:rsid w:val="008D53DD"/>
    <w:rsid w:val="008D5827"/>
    <w:rsid w:val="008D67B5"/>
    <w:rsid w:val="008D7DE8"/>
    <w:rsid w:val="008E01D9"/>
    <w:rsid w:val="008E0AAC"/>
    <w:rsid w:val="008E57B0"/>
    <w:rsid w:val="008E607C"/>
    <w:rsid w:val="008E62D4"/>
    <w:rsid w:val="008F1C44"/>
    <w:rsid w:val="008F3545"/>
    <w:rsid w:val="008F3F65"/>
    <w:rsid w:val="008F76D8"/>
    <w:rsid w:val="00902CF4"/>
    <w:rsid w:val="0090506A"/>
    <w:rsid w:val="00907755"/>
    <w:rsid w:val="009108EC"/>
    <w:rsid w:val="009126E3"/>
    <w:rsid w:val="00913317"/>
    <w:rsid w:val="00913BC6"/>
    <w:rsid w:val="00916126"/>
    <w:rsid w:val="0091726A"/>
    <w:rsid w:val="009219A7"/>
    <w:rsid w:val="00921F92"/>
    <w:rsid w:val="00927E43"/>
    <w:rsid w:val="00927EFC"/>
    <w:rsid w:val="00932A71"/>
    <w:rsid w:val="009354C7"/>
    <w:rsid w:val="009407D5"/>
    <w:rsid w:val="00941D9E"/>
    <w:rsid w:val="009432D9"/>
    <w:rsid w:val="00943FE1"/>
    <w:rsid w:val="0094440B"/>
    <w:rsid w:val="00946B66"/>
    <w:rsid w:val="009474F7"/>
    <w:rsid w:val="00950920"/>
    <w:rsid w:val="009523C5"/>
    <w:rsid w:val="00952C67"/>
    <w:rsid w:val="00953B9F"/>
    <w:rsid w:val="009548BA"/>
    <w:rsid w:val="00955654"/>
    <w:rsid w:val="00955A33"/>
    <w:rsid w:val="00955ED0"/>
    <w:rsid w:val="00955F34"/>
    <w:rsid w:val="00962D10"/>
    <w:rsid w:val="00964DBB"/>
    <w:rsid w:val="00966E6B"/>
    <w:rsid w:val="00967958"/>
    <w:rsid w:val="00972298"/>
    <w:rsid w:val="00972D14"/>
    <w:rsid w:val="00974038"/>
    <w:rsid w:val="00974D40"/>
    <w:rsid w:val="00976789"/>
    <w:rsid w:val="00976A20"/>
    <w:rsid w:val="00980185"/>
    <w:rsid w:val="009835CF"/>
    <w:rsid w:val="0098434B"/>
    <w:rsid w:val="009932A9"/>
    <w:rsid w:val="00994A0B"/>
    <w:rsid w:val="00996BAE"/>
    <w:rsid w:val="009977D5"/>
    <w:rsid w:val="009A2EF3"/>
    <w:rsid w:val="009A42D3"/>
    <w:rsid w:val="009A5B57"/>
    <w:rsid w:val="009B02BB"/>
    <w:rsid w:val="009B0AE0"/>
    <w:rsid w:val="009B2483"/>
    <w:rsid w:val="009B2FD6"/>
    <w:rsid w:val="009B3269"/>
    <w:rsid w:val="009B3696"/>
    <w:rsid w:val="009B48C9"/>
    <w:rsid w:val="009B5E1C"/>
    <w:rsid w:val="009B6CC6"/>
    <w:rsid w:val="009B738D"/>
    <w:rsid w:val="009B7FD7"/>
    <w:rsid w:val="009C06A8"/>
    <w:rsid w:val="009C28A9"/>
    <w:rsid w:val="009C2A35"/>
    <w:rsid w:val="009C4E9C"/>
    <w:rsid w:val="009C6C14"/>
    <w:rsid w:val="009D2B49"/>
    <w:rsid w:val="009D4DCC"/>
    <w:rsid w:val="009F044B"/>
    <w:rsid w:val="009F04BA"/>
    <w:rsid w:val="009F1060"/>
    <w:rsid w:val="009F1DB9"/>
    <w:rsid w:val="009F3120"/>
    <w:rsid w:val="009F4A3D"/>
    <w:rsid w:val="00A00BCF"/>
    <w:rsid w:val="00A02343"/>
    <w:rsid w:val="00A03292"/>
    <w:rsid w:val="00A04CD5"/>
    <w:rsid w:val="00A0525D"/>
    <w:rsid w:val="00A05D82"/>
    <w:rsid w:val="00A062F7"/>
    <w:rsid w:val="00A12FA9"/>
    <w:rsid w:val="00A15130"/>
    <w:rsid w:val="00A16A0B"/>
    <w:rsid w:val="00A17795"/>
    <w:rsid w:val="00A17E61"/>
    <w:rsid w:val="00A24AB7"/>
    <w:rsid w:val="00A24E00"/>
    <w:rsid w:val="00A26509"/>
    <w:rsid w:val="00A27A8D"/>
    <w:rsid w:val="00A300C1"/>
    <w:rsid w:val="00A31C67"/>
    <w:rsid w:val="00A31CD3"/>
    <w:rsid w:val="00A371F9"/>
    <w:rsid w:val="00A43516"/>
    <w:rsid w:val="00A4687B"/>
    <w:rsid w:val="00A55D4A"/>
    <w:rsid w:val="00A56761"/>
    <w:rsid w:val="00A62333"/>
    <w:rsid w:val="00A6363D"/>
    <w:rsid w:val="00A645A9"/>
    <w:rsid w:val="00A64BB8"/>
    <w:rsid w:val="00A66CBB"/>
    <w:rsid w:val="00A71686"/>
    <w:rsid w:val="00A73390"/>
    <w:rsid w:val="00A7457A"/>
    <w:rsid w:val="00A74D8D"/>
    <w:rsid w:val="00A757DE"/>
    <w:rsid w:val="00A80D36"/>
    <w:rsid w:val="00A81593"/>
    <w:rsid w:val="00A84644"/>
    <w:rsid w:val="00A8508E"/>
    <w:rsid w:val="00A857C6"/>
    <w:rsid w:val="00A866C2"/>
    <w:rsid w:val="00A86C36"/>
    <w:rsid w:val="00A91D25"/>
    <w:rsid w:val="00A92609"/>
    <w:rsid w:val="00A92CC6"/>
    <w:rsid w:val="00A93A1D"/>
    <w:rsid w:val="00A940A0"/>
    <w:rsid w:val="00A9445A"/>
    <w:rsid w:val="00A95D44"/>
    <w:rsid w:val="00A96ECD"/>
    <w:rsid w:val="00A9708B"/>
    <w:rsid w:val="00A97BF0"/>
    <w:rsid w:val="00A97D6E"/>
    <w:rsid w:val="00AA1056"/>
    <w:rsid w:val="00AA303B"/>
    <w:rsid w:val="00AA3B4A"/>
    <w:rsid w:val="00AA56E5"/>
    <w:rsid w:val="00AA59D1"/>
    <w:rsid w:val="00AA62C2"/>
    <w:rsid w:val="00AA6D0F"/>
    <w:rsid w:val="00AA6EC5"/>
    <w:rsid w:val="00AB13B9"/>
    <w:rsid w:val="00AB7503"/>
    <w:rsid w:val="00AC049D"/>
    <w:rsid w:val="00AC168D"/>
    <w:rsid w:val="00AC24AF"/>
    <w:rsid w:val="00AC2639"/>
    <w:rsid w:val="00AC3AE6"/>
    <w:rsid w:val="00AC69B0"/>
    <w:rsid w:val="00AC6B89"/>
    <w:rsid w:val="00AC7058"/>
    <w:rsid w:val="00AD107E"/>
    <w:rsid w:val="00AD13C8"/>
    <w:rsid w:val="00AD1E4A"/>
    <w:rsid w:val="00AD2091"/>
    <w:rsid w:val="00AD3E91"/>
    <w:rsid w:val="00AD4B11"/>
    <w:rsid w:val="00AE63B0"/>
    <w:rsid w:val="00AE7017"/>
    <w:rsid w:val="00AF0E4F"/>
    <w:rsid w:val="00AF2E22"/>
    <w:rsid w:val="00AF3CB0"/>
    <w:rsid w:val="00AF4565"/>
    <w:rsid w:val="00AF6FBD"/>
    <w:rsid w:val="00AF7E7B"/>
    <w:rsid w:val="00B00583"/>
    <w:rsid w:val="00B00B1E"/>
    <w:rsid w:val="00B01544"/>
    <w:rsid w:val="00B01962"/>
    <w:rsid w:val="00B0350D"/>
    <w:rsid w:val="00B05803"/>
    <w:rsid w:val="00B07BC9"/>
    <w:rsid w:val="00B100C9"/>
    <w:rsid w:val="00B10996"/>
    <w:rsid w:val="00B1233B"/>
    <w:rsid w:val="00B130CC"/>
    <w:rsid w:val="00B1474E"/>
    <w:rsid w:val="00B14FF7"/>
    <w:rsid w:val="00B15C89"/>
    <w:rsid w:val="00B1653A"/>
    <w:rsid w:val="00B1793E"/>
    <w:rsid w:val="00B226CB"/>
    <w:rsid w:val="00B2397A"/>
    <w:rsid w:val="00B27936"/>
    <w:rsid w:val="00B33FFC"/>
    <w:rsid w:val="00B34363"/>
    <w:rsid w:val="00B42C13"/>
    <w:rsid w:val="00B44091"/>
    <w:rsid w:val="00B51CF1"/>
    <w:rsid w:val="00B524B1"/>
    <w:rsid w:val="00B52AD6"/>
    <w:rsid w:val="00B52D51"/>
    <w:rsid w:val="00B52FDC"/>
    <w:rsid w:val="00B533CE"/>
    <w:rsid w:val="00B5349A"/>
    <w:rsid w:val="00B56D53"/>
    <w:rsid w:val="00B62D6E"/>
    <w:rsid w:val="00B641D6"/>
    <w:rsid w:val="00B641DA"/>
    <w:rsid w:val="00B71AA5"/>
    <w:rsid w:val="00B71BAB"/>
    <w:rsid w:val="00B724AF"/>
    <w:rsid w:val="00B72B81"/>
    <w:rsid w:val="00B7684F"/>
    <w:rsid w:val="00B77333"/>
    <w:rsid w:val="00B81304"/>
    <w:rsid w:val="00B84165"/>
    <w:rsid w:val="00B8466A"/>
    <w:rsid w:val="00B84B54"/>
    <w:rsid w:val="00B87963"/>
    <w:rsid w:val="00B9129B"/>
    <w:rsid w:val="00B91389"/>
    <w:rsid w:val="00B95288"/>
    <w:rsid w:val="00BA15BB"/>
    <w:rsid w:val="00BA46CB"/>
    <w:rsid w:val="00BA4AC9"/>
    <w:rsid w:val="00BA5775"/>
    <w:rsid w:val="00BA64A9"/>
    <w:rsid w:val="00BA67D6"/>
    <w:rsid w:val="00BB384E"/>
    <w:rsid w:val="00BC12CA"/>
    <w:rsid w:val="00BC20A1"/>
    <w:rsid w:val="00BC2A8D"/>
    <w:rsid w:val="00BC3917"/>
    <w:rsid w:val="00BC7FEF"/>
    <w:rsid w:val="00BD1EDB"/>
    <w:rsid w:val="00BD4F79"/>
    <w:rsid w:val="00BD55F1"/>
    <w:rsid w:val="00BD67F0"/>
    <w:rsid w:val="00BE1379"/>
    <w:rsid w:val="00BE13CB"/>
    <w:rsid w:val="00BE15CC"/>
    <w:rsid w:val="00BE44E1"/>
    <w:rsid w:val="00BE49A6"/>
    <w:rsid w:val="00BE64EB"/>
    <w:rsid w:val="00BE690B"/>
    <w:rsid w:val="00BE6DE4"/>
    <w:rsid w:val="00BE7BEA"/>
    <w:rsid w:val="00BE7BEB"/>
    <w:rsid w:val="00BF07EE"/>
    <w:rsid w:val="00BF1A60"/>
    <w:rsid w:val="00BF2C5C"/>
    <w:rsid w:val="00BF59FB"/>
    <w:rsid w:val="00BF6535"/>
    <w:rsid w:val="00BF6B8C"/>
    <w:rsid w:val="00C009E6"/>
    <w:rsid w:val="00C012D5"/>
    <w:rsid w:val="00C01CAB"/>
    <w:rsid w:val="00C01E04"/>
    <w:rsid w:val="00C0594D"/>
    <w:rsid w:val="00C07651"/>
    <w:rsid w:val="00C11B0D"/>
    <w:rsid w:val="00C17A0C"/>
    <w:rsid w:val="00C20412"/>
    <w:rsid w:val="00C20F41"/>
    <w:rsid w:val="00C221B7"/>
    <w:rsid w:val="00C245EA"/>
    <w:rsid w:val="00C24620"/>
    <w:rsid w:val="00C24EE3"/>
    <w:rsid w:val="00C25081"/>
    <w:rsid w:val="00C2712F"/>
    <w:rsid w:val="00C301B6"/>
    <w:rsid w:val="00C30AB2"/>
    <w:rsid w:val="00C33EC9"/>
    <w:rsid w:val="00C34CC4"/>
    <w:rsid w:val="00C3595F"/>
    <w:rsid w:val="00C41385"/>
    <w:rsid w:val="00C415BB"/>
    <w:rsid w:val="00C42AA8"/>
    <w:rsid w:val="00C44476"/>
    <w:rsid w:val="00C45439"/>
    <w:rsid w:val="00C45B00"/>
    <w:rsid w:val="00C4660C"/>
    <w:rsid w:val="00C47DD5"/>
    <w:rsid w:val="00C544DD"/>
    <w:rsid w:val="00C54CD5"/>
    <w:rsid w:val="00C55E67"/>
    <w:rsid w:val="00C60005"/>
    <w:rsid w:val="00C601DB"/>
    <w:rsid w:val="00C60C97"/>
    <w:rsid w:val="00C61C2F"/>
    <w:rsid w:val="00C630E8"/>
    <w:rsid w:val="00C6382E"/>
    <w:rsid w:val="00C64AD1"/>
    <w:rsid w:val="00C657A7"/>
    <w:rsid w:val="00C67888"/>
    <w:rsid w:val="00C67CCE"/>
    <w:rsid w:val="00C71B52"/>
    <w:rsid w:val="00C72712"/>
    <w:rsid w:val="00C767C0"/>
    <w:rsid w:val="00C77FB1"/>
    <w:rsid w:val="00C8106D"/>
    <w:rsid w:val="00C82928"/>
    <w:rsid w:val="00C83B0D"/>
    <w:rsid w:val="00C83FA9"/>
    <w:rsid w:val="00C86145"/>
    <w:rsid w:val="00C87077"/>
    <w:rsid w:val="00C90ADD"/>
    <w:rsid w:val="00C9124F"/>
    <w:rsid w:val="00C96B15"/>
    <w:rsid w:val="00C96B92"/>
    <w:rsid w:val="00CA0F12"/>
    <w:rsid w:val="00CA2F62"/>
    <w:rsid w:val="00CA3FAE"/>
    <w:rsid w:val="00CA5863"/>
    <w:rsid w:val="00CA6550"/>
    <w:rsid w:val="00CA76EB"/>
    <w:rsid w:val="00CA7774"/>
    <w:rsid w:val="00CB1957"/>
    <w:rsid w:val="00CB46C3"/>
    <w:rsid w:val="00CB4E36"/>
    <w:rsid w:val="00CB4F13"/>
    <w:rsid w:val="00CB77C3"/>
    <w:rsid w:val="00CB7850"/>
    <w:rsid w:val="00CC0120"/>
    <w:rsid w:val="00CC0518"/>
    <w:rsid w:val="00CC0C49"/>
    <w:rsid w:val="00CC193B"/>
    <w:rsid w:val="00CC1990"/>
    <w:rsid w:val="00CC29E2"/>
    <w:rsid w:val="00CC3532"/>
    <w:rsid w:val="00CC3D3F"/>
    <w:rsid w:val="00CC68C8"/>
    <w:rsid w:val="00CD4C8F"/>
    <w:rsid w:val="00CD6BAC"/>
    <w:rsid w:val="00CD733F"/>
    <w:rsid w:val="00CE33E8"/>
    <w:rsid w:val="00CE4A5D"/>
    <w:rsid w:val="00CE6256"/>
    <w:rsid w:val="00CE7D08"/>
    <w:rsid w:val="00CF677B"/>
    <w:rsid w:val="00CF68DF"/>
    <w:rsid w:val="00D01180"/>
    <w:rsid w:val="00D0139D"/>
    <w:rsid w:val="00D03468"/>
    <w:rsid w:val="00D03F78"/>
    <w:rsid w:val="00D04232"/>
    <w:rsid w:val="00D06235"/>
    <w:rsid w:val="00D0728D"/>
    <w:rsid w:val="00D07D53"/>
    <w:rsid w:val="00D10F3A"/>
    <w:rsid w:val="00D114AC"/>
    <w:rsid w:val="00D11F7C"/>
    <w:rsid w:val="00D124D2"/>
    <w:rsid w:val="00D14F35"/>
    <w:rsid w:val="00D150B6"/>
    <w:rsid w:val="00D15CB6"/>
    <w:rsid w:val="00D215D4"/>
    <w:rsid w:val="00D23A5A"/>
    <w:rsid w:val="00D24AE5"/>
    <w:rsid w:val="00D3068F"/>
    <w:rsid w:val="00D307D7"/>
    <w:rsid w:val="00D31DFB"/>
    <w:rsid w:val="00D3488B"/>
    <w:rsid w:val="00D35775"/>
    <w:rsid w:val="00D4170E"/>
    <w:rsid w:val="00D42E07"/>
    <w:rsid w:val="00D43B94"/>
    <w:rsid w:val="00D5076C"/>
    <w:rsid w:val="00D5643C"/>
    <w:rsid w:val="00D573F8"/>
    <w:rsid w:val="00D60530"/>
    <w:rsid w:val="00D605D3"/>
    <w:rsid w:val="00D64806"/>
    <w:rsid w:val="00D67837"/>
    <w:rsid w:val="00D712FE"/>
    <w:rsid w:val="00D7173C"/>
    <w:rsid w:val="00D72D9D"/>
    <w:rsid w:val="00D7343D"/>
    <w:rsid w:val="00D7475E"/>
    <w:rsid w:val="00D752B2"/>
    <w:rsid w:val="00D801CD"/>
    <w:rsid w:val="00D8082D"/>
    <w:rsid w:val="00D80E0A"/>
    <w:rsid w:val="00D812D9"/>
    <w:rsid w:val="00D8160C"/>
    <w:rsid w:val="00D82A78"/>
    <w:rsid w:val="00D9012F"/>
    <w:rsid w:val="00D90AC7"/>
    <w:rsid w:val="00D92879"/>
    <w:rsid w:val="00D92A85"/>
    <w:rsid w:val="00D92AD5"/>
    <w:rsid w:val="00D94E57"/>
    <w:rsid w:val="00D95B69"/>
    <w:rsid w:val="00D97CBF"/>
    <w:rsid w:val="00DA0864"/>
    <w:rsid w:val="00DA32AC"/>
    <w:rsid w:val="00DA3790"/>
    <w:rsid w:val="00DA5518"/>
    <w:rsid w:val="00DA65E1"/>
    <w:rsid w:val="00DA76A7"/>
    <w:rsid w:val="00DB0215"/>
    <w:rsid w:val="00DB0771"/>
    <w:rsid w:val="00DB1184"/>
    <w:rsid w:val="00DB11BF"/>
    <w:rsid w:val="00DB13E4"/>
    <w:rsid w:val="00DB3B6C"/>
    <w:rsid w:val="00DB5BE2"/>
    <w:rsid w:val="00DB6458"/>
    <w:rsid w:val="00DB709B"/>
    <w:rsid w:val="00DC173D"/>
    <w:rsid w:val="00DC5EEF"/>
    <w:rsid w:val="00DC6198"/>
    <w:rsid w:val="00DC622F"/>
    <w:rsid w:val="00DC7E0F"/>
    <w:rsid w:val="00DD168E"/>
    <w:rsid w:val="00DD4C29"/>
    <w:rsid w:val="00DD5AB9"/>
    <w:rsid w:val="00DE403B"/>
    <w:rsid w:val="00DE5529"/>
    <w:rsid w:val="00DE7FDA"/>
    <w:rsid w:val="00DF30AA"/>
    <w:rsid w:val="00DF4FAD"/>
    <w:rsid w:val="00DF522C"/>
    <w:rsid w:val="00DF7226"/>
    <w:rsid w:val="00E008C1"/>
    <w:rsid w:val="00E01428"/>
    <w:rsid w:val="00E0332D"/>
    <w:rsid w:val="00E0618E"/>
    <w:rsid w:val="00E116F1"/>
    <w:rsid w:val="00E11D79"/>
    <w:rsid w:val="00E12024"/>
    <w:rsid w:val="00E122B9"/>
    <w:rsid w:val="00E12676"/>
    <w:rsid w:val="00E14AEC"/>
    <w:rsid w:val="00E156C8"/>
    <w:rsid w:val="00E1651D"/>
    <w:rsid w:val="00E20082"/>
    <w:rsid w:val="00E21918"/>
    <w:rsid w:val="00E21E9D"/>
    <w:rsid w:val="00E228DC"/>
    <w:rsid w:val="00E2310E"/>
    <w:rsid w:val="00E23293"/>
    <w:rsid w:val="00E248FD"/>
    <w:rsid w:val="00E31787"/>
    <w:rsid w:val="00E31D6A"/>
    <w:rsid w:val="00E333F4"/>
    <w:rsid w:val="00E339F2"/>
    <w:rsid w:val="00E41102"/>
    <w:rsid w:val="00E44F88"/>
    <w:rsid w:val="00E517F2"/>
    <w:rsid w:val="00E520D8"/>
    <w:rsid w:val="00E56311"/>
    <w:rsid w:val="00E56327"/>
    <w:rsid w:val="00E61F5B"/>
    <w:rsid w:val="00E62B9D"/>
    <w:rsid w:val="00E62EA7"/>
    <w:rsid w:val="00E6312D"/>
    <w:rsid w:val="00E63147"/>
    <w:rsid w:val="00E64614"/>
    <w:rsid w:val="00E655B9"/>
    <w:rsid w:val="00E70751"/>
    <w:rsid w:val="00E713E6"/>
    <w:rsid w:val="00E71836"/>
    <w:rsid w:val="00E719B4"/>
    <w:rsid w:val="00E71E00"/>
    <w:rsid w:val="00E72AD2"/>
    <w:rsid w:val="00E72B9E"/>
    <w:rsid w:val="00E73A5A"/>
    <w:rsid w:val="00E74E37"/>
    <w:rsid w:val="00E823A4"/>
    <w:rsid w:val="00E831DD"/>
    <w:rsid w:val="00E83B47"/>
    <w:rsid w:val="00E853BE"/>
    <w:rsid w:val="00E863BF"/>
    <w:rsid w:val="00E90155"/>
    <w:rsid w:val="00E914F7"/>
    <w:rsid w:val="00E91F81"/>
    <w:rsid w:val="00E92029"/>
    <w:rsid w:val="00E93350"/>
    <w:rsid w:val="00E966D3"/>
    <w:rsid w:val="00EA01CC"/>
    <w:rsid w:val="00EA26B8"/>
    <w:rsid w:val="00EA377E"/>
    <w:rsid w:val="00EA4E0B"/>
    <w:rsid w:val="00EB1A37"/>
    <w:rsid w:val="00EB1C5D"/>
    <w:rsid w:val="00EB6BF9"/>
    <w:rsid w:val="00EC2000"/>
    <w:rsid w:val="00EC3DE0"/>
    <w:rsid w:val="00EC3FE7"/>
    <w:rsid w:val="00EC622F"/>
    <w:rsid w:val="00ED00CC"/>
    <w:rsid w:val="00ED0C97"/>
    <w:rsid w:val="00ED1B3C"/>
    <w:rsid w:val="00ED24CB"/>
    <w:rsid w:val="00ED2FBF"/>
    <w:rsid w:val="00ED4340"/>
    <w:rsid w:val="00ED6572"/>
    <w:rsid w:val="00ED6619"/>
    <w:rsid w:val="00ED6734"/>
    <w:rsid w:val="00ED697E"/>
    <w:rsid w:val="00ED7102"/>
    <w:rsid w:val="00EE0FF4"/>
    <w:rsid w:val="00EE464C"/>
    <w:rsid w:val="00EE76D0"/>
    <w:rsid w:val="00EF37BF"/>
    <w:rsid w:val="00EF3B18"/>
    <w:rsid w:val="00EF4566"/>
    <w:rsid w:val="00EF4E11"/>
    <w:rsid w:val="00EF6A38"/>
    <w:rsid w:val="00EF7C40"/>
    <w:rsid w:val="00F0004A"/>
    <w:rsid w:val="00F0300C"/>
    <w:rsid w:val="00F03467"/>
    <w:rsid w:val="00F03674"/>
    <w:rsid w:val="00F04B84"/>
    <w:rsid w:val="00F06BD0"/>
    <w:rsid w:val="00F11E98"/>
    <w:rsid w:val="00F12AFF"/>
    <w:rsid w:val="00F13240"/>
    <w:rsid w:val="00F13C01"/>
    <w:rsid w:val="00F13CE5"/>
    <w:rsid w:val="00F16C13"/>
    <w:rsid w:val="00F179A9"/>
    <w:rsid w:val="00F230B3"/>
    <w:rsid w:val="00F252DB"/>
    <w:rsid w:val="00F32660"/>
    <w:rsid w:val="00F333C9"/>
    <w:rsid w:val="00F3376D"/>
    <w:rsid w:val="00F356BC"/>
    <w:rsid w:val="00F425C8"/>
    <w:rsid w:val="00F42856"/>
    <w:rsid w:val="00F42AB7"/>
    <w:rsid w:val="00F432F9"/>
    <w:rsid w:val="00F445C7"/>
    <w:rsid w:val="00F45D77"/>
    <w:rsid w:val="00F470EE"/>
    <w:rsid w:val="00F4785E"/>
    <w:rsid w:val="00F50468"/>
    <w:rsid w:val="00F52F31"/>
    <w:rsid w:val="00F53509"/>
    <w:rsid w:val="00F545BD"/>
    <w:rsid w:val="00F61422"/>
    <w:rsid w:val="00F6313B"/>
    <w:rsid w:val="00F633CC"/>
    <w:rsid w:val="00F647D4"/>
    <w:rsid w:val="00F64E31"/>
    <w:rsid w:val="00F6538F"/>
    <w:rsid w:val="00F654E4"/>
    <w:rsid w:val="00F67E23"/>
    <w:rsid w:val="00F70401"/>
    <w:rsid w:val="00F70902"/>
    <w:rsid w:val="00F727E4"/>
    <w:rsid w:val="00F7431A"/>
    <w:rsid w:val="00F75824"/>
    <w:rsid w:val="00F77F81"/>
    <w:rsid w:val="00F80B16"/>
    <w:rsid w:val="00F81EBC"/>
    <w:rsid w:val="00F83F63"/>
    <w:rsid w:val="00F840B6"/>
    <w:rsid w:val="00F85FC4"/>
    <w:rsid w:val="00F87A62"/>
    <w:rsid w:val="00F90C25"/>
    <w:rsid w:val="00F911DE"/>
    <w:rsid w:val="00F94C90"/>
    <w:rsid w:val="00F97439"/>
    <w:rsid w:val="00F977EA"/>
    <w:rsid w:val="00F97B25"/>
    <w:rsid w:val="00FA1A7F"/>
    <w:rsid w:val="00FA4552"/>
    <w:rsid w:val="00FA6552"/>
    <w:rsid w:val="00FB11B9"/>
    <w:rsid w:val="00FB19B3"/>
    <w:rsid w:val="00FB4835"/>
    <w:rsid w:val="00FB4D66"/>
    <w:rsid w:val="00FB5A42"/>
    <w:rsid w:val="00FC0AAE"/>
    <w:rsid w:val="00FC31C5"/>
    <w:rsid w:val="00FC3DF1"/>
    <w:rsid w:val="00FC4234"/>
    <w:rsid w:val="00FC7496"/>
    <w:rsid w:val="00FD4435"/>
    <w:rsid w:val="00FD4830"/>
    <w:rsid w:val="00FD74D1"/>
    <w:rsid w:val="00FD7B6C"/>
    <w:rsid w:val="00FE0C7E"/>
    <w:rsid w:val="00FE0DCE"/>
    <w:rsid w:val="00FE24F5"/>
    <w:rsid w:val="00FE25E4"/>
    <w:rsid w:val="00FE2C60"/>
    <w:rsid w:val="00FE6295"/>
    <w:rsid w:val="00FE6754"/>
    <w:rsid w:val="00FF3BCA"/>
    <w:rsid w:val="00FF48C0"/>
    <w:rsid w:val="00FF4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82215B"/>
  <w15:chartTrackingRefBased/>
  <w15:docId w15:val="{C711FED3-0585-431C-836B-F5DDCCF6A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CD5"/>
    <w:pPr>
      <w:spacing w:before="120" w:after="120" w:line="360" w:lineRule="auto"/>
      <w:jc w:val="both"/>
    </w:pPr>
    <w:rPr>
      <w:rFonts w:asciiTheme="majorBidi" w:hAnsiTheme="majorBid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183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183"/>
    <w:pPr>
      <w:keepNext/>
      <w:keepLines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0183"/>
    <w:pPr>
      <w:keepNext/>
      <w:keepLines/>
      <w:outlineLvl w:val="2"/>
    </w:pPr>
    <w:rPr>
      <w:rFonts w:eastAsiaTheme="majorEastAsia" w:cstheme="majorBidi"/>
      <w:b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0183"/>
    <w:pPr>
      <w:keepNext/>
      <w:keepLines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48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480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B62D6E"/>
    <w:pPr>
      <w:spacing w:before="100" w:beforeAutospacing="1" w:after="100" w:afterAutospacing="1" w:line="240" w:lineRule="auto"/>
    </w:pPr>
    <w:rPr>
      <w:rFonts w:ascii="Calibri" w:eastAsiaTheme="minorEastAsia" w:hAnsi="Calibri" w:cs="Calibri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3946FA"/>
  </w:style>
  <w:style w:type="paragraph" w:styleId="ListParagraph">
    <w:name w:val="List Paragraph"/>
    <w:basedOn w:val="Normal"/>
    <w:uiPriority w:val="34"/>
    <w:qFormat/>
    <w:rsid w:val="003946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0183"/>
    <w:rPr>
      <w:rFonts w:asciiTheme="majorBidi" w:eastAsiaTheme="majorEastAsia" w:hAnsiTheme="majorBid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0183"/>
    <w:rPr>
      <w:rFonts w:asciiTheme="majorBidi" w:eastAsiaTheme="majorEastAsia" w:hAnsiTheme="majorBid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0183"/>
    <w:rPr>
      <w:rFonts w:asciiTheme="majorBidi" w:eastAsiaTheme="majorEastAsia" w:hAnsiTheme="majorBidi" w:cstheme="majorBidi"/>
      <w:b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E64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64EB"/>
    <w:pPr>
      <w:spacing w:before="0" w:after="0" w:line="240" w:lineRule="auto"/>
      <w:jc w:val="center"/>
    </w:pPr>
    <w:rPr>
      <w:rFonts w:ascii="Times New Roman" w:eastAsia="SimSun" w:hAnsi="Times New Roman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64EB"/>
    <w:rPr>
      <w:rFonts w:ascii="Times New Roman" w:eastAsia="SimSun" w:hAnsi="Times New Roman" w:cs="Times New Roman"/>
      <w:sz w:val="20"/>
      <w:szCs w:val="20"/>
    </w:rPr>
  </w:style>
  <w:style w:type="paragraph" w:customStyle="1" w:styleId="FiguresTables">
    <w:name w:val="Figures &amp; Tables"/>
    <w:basedOn w:val="Normal"/>
    <w:link w:val="FiguresTablesChar"/>
    <w:qFormat/>
    <w:rsid w:val="00017DE2"/>
    <w:pPr>
      <w:jc w:val="center"/>
    </w:pPr>
    <w:rPr>
      <w:b/>
      <w:bCs/>
      <w:sz w:val="18"/>
      <w:szCs w:val="18"/>
    </w:rPr>
  </w:style>
  <w:style w:type="table" w:styleId="TableGrid">
    <w:name w:val="Table Grid"/>
    <w:basedOn w:val="TableNormal"/>
    <w:uiPriority w:val="59"/>
    <w:rsid w:val="008C5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iguresTablesChar">
    <w:name w:val="Figures &amp; Tables Char"/>
    <w:basedOn w:val="DefaultParagraphFont"/>
    <w:link w:val="FiguresTables"/>
    <w:rsid w:val="00017DE2"/>
    <w:rPr>
      <w:rFonts w:asciiTheme="majorBidi" w:hAnsiTheme="majorBidi"/>
      <w:b/>
      <w:bCs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0B45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0B45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0B45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80185"/>
    <w:rPr>
      <w:color w:val="808080"/>
    </w:rPr>
  </w:style>
  <w:style w:type="character" w:customStyle="1" w:styleId="math">
    <w:name w:val="math"/>
    <w:basedOn w:val="DefaultParagraphFont"/>
    <w:rsid w:val="009432D9"/>
  </w:style>
  <w:style w:type="paragraph" w:styleId="NoSpacing">
    <w:name w:val="No Spacing"/>
    <w:uiPriority w:val="1"/>
    <w:qFormat/>
    <w:rsid w:val="0076713F"/>
    <w:pPr>
      <w:spacing w:after="0" w:line="240" w:lineRule="auto"/>
      <w:jc w:val="both"/>
    </w:pPr>
    <w:rPr>
      <w:rFonts w:asciiTheme="majorBidi" w:hAnsi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110183"/>
    <w:rPr>
      <w:rFonts w:asciiTheme="majorBidi" w:eastAsiaTheme="majorEastAsia" w:hAnsiTheme="majorBidi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183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183"/>
    <w:rPr>
      <w:rFonts w:eastAsiaTheme="minorEastAsia"/>
      <w:color w:val="5A5A5A" w:themeColor="text1" w:themeTint="A5"/>
      <w:spacing w:val="15"/>
    </w:rPr>
  </w:style>
  <w:style w:type="paragraph" w:styleId="Revision">
    <w:name w:val="Revision"/>
    <w:hidden/>
    <w:uiPriority w:val="99"/>
    <w:semiHidden/>
    <w:rsid w:val="007F294E"/>
    <w:pPr>
      <w:spacing w:after="0" w:line="240" w:lineRule="auto"/>
    </w:pPr>
    <w:rPr>
      <w:rFonts w:asciiTheme="majorBidi" w:hAnsiTheme="majorBidi"/>
      <w:sz w:val="20"/>
    </w:rPr>
  </w:style>
  <w:style w:type="table" w:styleId="PlainTable2">
    <w:name w:val="Plain Table 2"/>
    <w:basedOn w:val="TableNormal"/>
    <w:uiPriority w:val="42"/>
    <w:rsid w:val="00416EC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6A8"/>
    <w:pPr>
      <w:spacing w:before="120" w:after="120"/>
      <w:jc w:val="both"/>
    </w:pPr>
    <w:rPr>
      <w:rFonts w:asciiTheme="majorBidi" w:eastAsiaTheme="minorHAnsi" w:hAnsiTheme="majorBid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6A8"/>
    <w:rPr>
      <w:rFonts w:asciiTheme="majorBidi" w:eastAsia="SimSun" w:hAnsiTheme="majorBid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95B6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2A7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A78"/>
    <w:rPr>
      <w:rFonts w:asciiTheme="majorBidi" w:hAnsiTheme="majorBidi"/>
      <w:sz w:val="20"/>
    </w:rPr>
  </w:style>
  <w:style w:type="paragraph" w:styleId="Footer">
    <w:name w:val="footer"/>
    <w:basedOn w:val="Normal"/>
    <w:link w:val="FooterChar"/>
    <w:uiPriority w:val="99"/>
    <w:unhideWhenUsed/>
    <w:rsid w:val="00D82A7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A78"/>
    <w:rPr>
      <w:rFonts w:asciiTheme="majorBidi" w:hAnsiTheme="majorBid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B15C7-7170-4A6F-BCAE-2B272922963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5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Sameh</dc:creator>
  <cp:keywords/>
  <dc:description/>
  <cp:lastModifiedBy>Abdul-Rahman Kh. M. Abdel-Jaber</cp:lastModifiedBy>
  <cp:revision>2</cp:revision>
  <cp:lastPrinted>2022-03-10T12:56:00Z</cp:lastPrinted>
  <dcterms:created xsi:type="dcterms:W3CDTF">2023-09-05T14:26:00Z</dcterms:created>
  <dcterms:modified xsi:type="dcterms:W3CDTF">2023-09-05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environmental-management</vt:lpwstr>
  </property>
  <property fmtid="{D5CDD505-2E9C-101B-9397-08002B2CF9AE}" pid="15" name="Mendeley Recent Style Name 6_1">
    <vt:lpwstr>Journal of Environmental Management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fdc762a-2072-3c6b-9dc7-28273810c2f8</vt:lpwstr>
  </property>
  <property fmtid="{D5CDD505-2E9C-101B-9397-08002B2CF9AE}" pid="24" name="Mendeley Citation Style_1">
    <vt:lpwstr>http://www.zotero.org/styles/apa</vt:lpwstr>
  </property>
  <property fmtid="{D5CDD505-2E9C-101B-9397-08002B2CF9AE}" pid="25" name="GrammarlyDocumentId">
    <vt:lpwstr>767876f74c5492e19bf629b4cba6971162c4ab28855a736c82ec70f7150199c3</vt:lpwstr>
  </property>
</Properties>
</file>